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7F556" w14:textId="6505C058" w:rsidR="008A38E4" w:rsidRDefault="00ED52A2" w:rsidP="00324CBB">
      <w:pPr>
        <w:jc w:val="center"/>
      </w:pPr>
      <w:r>
        <w:rPr>
          <w:b/>
          <w:noProof/>
          <w:sz w:val="20"/>
          <w:szCs w:val="20"/>
        </w:rPr>
        <w:drawing>
          <wp:inline distT="0" distB="0" distL="0" distR="0" wp14:anchorId="107466DC" wp14:editId="1A893959">
            <wp:extent cx="5934075" cy="742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BD755" w14:textId="77777777" w:rsidR="000C4CB2" w:rsidRDefault="000C4CB2" w:rsidP="00324CBB">
      <w:pPr>
        <w:jc w:val="center"/>
      </w:pPr>
    </w:p>
    <w:p w14:paraId="00F0B1B9" w14:textId="3A5B3B22" w:rsidR="00324CBB" w:rsidRPr="00A24D9B" w:rsidRDefault="009854E0" w:rsidP="003320B8">
      <w:pPr>
        <w:jc w:val="center"/>
        <w:rPr>
          <w:b/>
          <w:bCs/>
          <w:caps/>
        </w:rPr>
      </w:pPr>
      <w:r w:rsidRPr="00A24D9B">
        <w:rPr>
          <w:b/>
          <w:bCs/>
          <w:caps/>
        </w:rPr>
        <w:t>Letter of recommendation</w:t>
      </w:r>
    </w:p>
    <w:p w14:paraId="2CDEB184" w14:textId="77777777" w:rsidR="009854E0" w:rsidRDefault="009854E0"/>
    <w:p w14:paraId="764CEE57" w14:textId="7D259FBE" w:rsidR="00324CBB" w:rsidRPr="009854E0" w:rsidRDefault="00324CBB" w:rsidP="009854E0">
      <w:pPr>
        <w:jc w:val="both"/>
        <w:rPr>
          <w:b/>
          <w:sz w:val="20"/>
          <w:szCs w:val="20"/>
        </w:rPr>
      </w:pPr>
      <w:r w:rsidRPr="009613C5">
        <w:rPr>
          <w:sz w:val="20"/>
          <w:szCs w:val="20"/>
        </w:rPr>
        <w:t xml:space="preserve">A faculty member familiar with the applicant’s academic background, interests, and abilities should complete this form.  </w:t>
      </w:r>
      <w:r w:rsidR="009854E0">
        <w:rPr>
          <w:sz w:val="20"/>
          <w:szCs w:val="20"/>
        </w:rPr>
        <w:t xml:space="preserve">Information about the REU program can be found at </w:t>
      </w:r>
      <w:hyperlink r:id="rId7" w:history="1">
        <w:r w:rsidR="009854E0" w:rsidRPr="00B03805">
          <w:rPr>
            <w:rStyle w:val="Hyperlink"/>
            <w:b/>
            <w:sz w:val="20"/>
            <w:szCs w:val="20"/>
          </w:rPr>
          <w:t>http://www.cs.uh.edu/reu</w:t>
        </w:r>
      </w:hyperlink>
      <w:r w:rsidR="009854E0" w:rsidRPr="009854E0">
        <w:rPr>
          <w:b/>
          <w:sz w:val="20"/>
          <w:szCs w:val="20"/>
        </w:rPr>
        <w:t>.</w:t>
      </w:r>
      <w:r w:rsidR="006D1E98" w:rsidRPr="006D1E98">
        <w:rPr>
          <w:sz w:val="20"/>
          <w:szCs w:val="20"/>
        </w:rPr>
        <w:t xml:space="preserve"> </w:t>
      </w:r>
      <w:r w:rsidR="006D1E98" w:rsidRPr="009613C5">
        <w:rPr>
          <w:sz w:val="20"/>
          <w:szCs w:val="20"/>
        </w:rPr>
        <w:t xml:space="preserve">The letter must be received </w:t>
      </w:r>
      <w:r w:rsidR="006D1E98" w:rsidRPr="001F3961">
        <w:rPr>
          <w:sz w:val="20"/>
          <w:szCs w:val="20"/>
        </w:rPr>
        <w:t xml:space="preserve">by </w:t>
      </w:r>
      <w:r w:rsidR="007C5FE2">
        <w:rPr>
          <w:b/>
          <w:sz w:val="20"/>
          <w:szCs w:val="20"/>
        </w:rPr>
        <w:t>March</w:t>
      </w:r>
      <w:r w:rsidR="00FB1AAA">
        <w:rPr>
          <w:b/>
          <w:sz w:val="20"/>
          <w:szCs w:val="20"/>
        </w:rPr>
        <w:t xml:space="preserve"> </w:t>
      </w:r>
      <w:r w:rsidR="00ED52A2">
        <w:rPr>
          <w:b/>
          <w:sz w:val="20"/>
          <w:szCs w:val="20"/>
        </w:rPr>
        <w:t>1st</w:t>
      </w:r>
      <w:r w:rsidR="00AA4334">
        <w:rPr>
          <w:b/>
          <w:sz w:val="20"/>
          <w:szCs w:val="20"/>
        </w:rPr>
        <w:t>, 20</w:t>
      </w:r>
      <w:r w:rsidR="005A196C">
        <w:rPr>
          <w:b/>
          <w:sz w:val="20"/>
          <w:szCs w:val="20"/>
        </w:rPr>
        <w:t>2</w:t>
      </w:r>
      <w:r w:rsidR="007C5FE2">
        <w:rPr>
          <w:b/>
          <w:sz w:val="20"/>
          <w:szCs w:val="20"/>
        </w:rPr>
        <w:t>2</w:t>
      </w:r>
      <w:r w:rsidR="006D1E98" w:rsidRPr="009613C5">
        <w:rPr>
          <w:sz w:val="20"/>
          <w:szCs w:val="20"/>
        </w:rPr>
        <w:t>.</w:t>
      </w:r>
    </w:p>
    <w:p w14:paraId="00607FB3" w14:textId="77777777" w:rsidR="00324CBB" w:rsidRPr="009613C5" w:rsidRDefault="00324CBB">
      <w:pPr>
        <w:rPr>
          <w:sz w:val="20"/>
          <w:szCs w:val="20"/>
        </w:rPr>
      </w:pPr>
    </w:p>
    <w:p w14:paraId="110FAA1B" w14:textId="77777777" w:rsidR="009613C5" w:rsidRPr="009854E0" w:rsidRDefault="009613C5">
      <w:pPr>
        <w:rPr>
          <w:b/>
        </w:rPr>
      </w:pPr>
      <w:r w:rsidRPr="009854E0">
        <w:rPr>
          <w:b/>
        </w:rPr>
        <w:t>Student Information</w:t>
      </w:r>
    </w:p>
    <w:p w14:paraId="20FD8A81" w14:textId="77777777" w:rsidR="009613C5" w:rsidRPr="009613C5" w:rsidRDefault="009613C5">
      <w:pPr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85"/>
        <w:gridCol w:w="6557"/>
      </w:tblGrid>
      <w:tr w:rsidR="009613C5" w:rsidRPr="000806DE" w14:paraId="3235DB78" w14:textId="77777777" w:rsidTr="000806DE">
        <w:trPr>
          <w:trHeight w:val="341"/>
        </w:trPr>
        <w:tc>
          <w:tcPr>
            <w:tcW w:w="2700" w:type="dxa"/>
          </w:tcPr>
          <w:p w14:paraId="39B73DA7" w14:textId="77777777" w:rsidR="009613C5" w:rsidRPr="000806DE" w:rsidRDefault="009613C5" w:rsidP="009854E0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Student Name</w:t>
            </w:r>
          </w:p>
        </w:tc>
        <w:tc>
          <w:tcPr>
            <w:tcW w:w="6660" w:type="dxa"/>
          </w:tcPr>
          <w:p w14:paraId="45C503F6" w14:textId="77777777" w:rsidR="009613C5" w:rsidRPr="000806DE" w:rsidRDefault="009613C5" w:rsidP="009854E0">
            <w:pPr>
              <w:rPr>
                <w:sz w:val="20"/>
                <w:szCs w:val="20"/>
              </w:rPr>
            </w:pPr>
          </w:p>
        </w:tc>
      </w:tr>
      <w:tr w:rsidR="009613C5" w:rsidRPr="000806DE" w14:paraId="13C61E87" w14:textId="77777777" w:rsidTr="000806DE">
        <w:trPr>
          <w:trHeight w:val="350"/>
        </w:trPr>
        <w:tc>
          <w:tcPr>
            <w:tcW w:w="2700" w:type="dxa"/>
          </w:tcPr>
          <w:p w14:paraId="57316209" w14:textId="77777777" w:rsidR="009613C5" w:rsidRPr="000806DE" w:rsidRDefault="009613C5" w:rsidP="009854E0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Academic Major</w:t>
            </w:r>
          </w:p>
        </w:tc>
        <w:tc>
          <w:tcPr>
            <w:tcW w:w="6660" w:type="dxa"/>
          </w:tcPr>
          <w:p w14:paraId="1C8ACC23" w14:textId="77777777" w:rsidR="009613C5" w:rsidRPr="000806DE" w:rsidRDefault="009613C5" w:rsidP="009854E0">
            <w:pPr>
              <w:rPr>
                <w:sz w:val="20"/>
                <w:szCs w:val="20"/>
              </w:rPr>
            </w:pPr>
          </w:p>
        </w:tc>
      </w:tr>
      <w:tr w:rsidR="009613C5" w:rsidRPr="000806DE" w14:paraId="418116C3" w14:textId="77777777" w:rsidTr="000806DE">
        <w:trPr>
          <w:trHeight w:val="350"/>
        </w:trPr>
        <w:tc>
          <w:tcPr>
            <w:tcW w:w="2700" w:type="dxa"/>
          </w:tcPr>
          <w:p w14:paraId="328DE348" w14:textId="77777777" w:rsidR="009613C5" w:rsidRPr="000806DE" w:rsidRDefault="009613C5" w:rsidP="009854E0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Name of College/University</w:t>
            </w:r>
          </w:p>
        </w:tc>
        <w:tc>
          <w:tcPr>
            <w:tcW w:w="6660" w:type="dxa"/>
          </w:tcPr>
          <w:p w14:paraId="08550A84" w14:textId="77777777" w:rsidR="009613C5" w:rsidRPr="000806DE" w:rsidRDefault="009613C5" w:rsidP="009854E0">
            <w:pPr>
              <w:rPr>
                <w:sz w:val="20"/>
                <w:szCs w:val="20"/>
              </w:rPr>
            </w:pPr>
          </w:p>
        </w:tc>
      </w:tr>
    </w:tbl>
    <w:p w14:paraId="10530225" w14:textId="77777777" w:rsidR="009613C5" w:rsidRPr="009613C5" w:rsidRDefault="009613C5">
      <w:pPr>
        <w:rPr>
          <w:sz w:val="20"/>
          <w:szCs w:val="20"/>
        </w:rPr>
      </w:pPr>
    </w:p>
    <w:p w14:paraId="5B860DF8" w14:textId="58772E0F" w:rsidR="00324CBB" w:rsidRPr="009854E0" w:rsidRDefault="009613C5">
      <w:pPr>
        <w:rPr>
          <w:b/>
        </w:rPr>
      </w:pPr>
      <w:r w:rsidRPr="009854E0">
        <w:rPr>
          <w:b/>
        </w:rPr>
        <w:t>Student</w:t>
      </w:r>
      <w:r w:rsidR="0041572D">
        <w:rPr>
          <w:b/>
        </w:rPr>
        <w:t xml:space="preserve"> Evaluation</w:t>
      </w:r>
    </w:p>
    <w:p w14:paraId="40D2DCB4" w14:textId="77777777" w:rsidR="009613C5" w:rsidRPr="009613C5" w:rsidRDefault="009613C5">
      <w:pPr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42"/>
      </w:tblGrid>
      <w:tr w:rsidR="009613C5" w:rsidRPr="000806DE" w14:paraId="3B6CBD64" w14:textId="77777777" w:rsidTr="000806DE">
        <w:tc>
          <w:tcPr>
            <w:tcW w:w="9360" w:type="dxa"/>
          </w:tcPr>
          <w:p w14:paraId="7469B7A9" w14:textId="77777777" w:rsidR="009613C5" w:rsidRPr="000806DE" w:rsidRDefault="009613C5">
            <w:pPr>
              <w:rPr>
                <w:i/>
                <w:color w:val="0000FF"/>
                <w:sz w:val="20"/>
                <w:szCs w:val="20"/>
              </w:rPr>
            </w:pPr>
            <w:r w:rsidRPr="000806DE">
              <w:rPr>
                <w:i/>
                <w:color w:val="0000FF"/>
                <w:sz w:val="20"/>
                <w:szCs w:val="20"/>
              </w:rPr>
              <w:t>How long have you known the applicant? And in what capacity?</w:t>
            </w:r>
          </w:p>
          <w:p w14:paraId="16B7B92C" w14:textId="77777777" w:rsidR="009613C5" w:rsidRPr="000806DE" w:rsidRDefault="009613C5">
            <w:pPr>
              <w:rPr>
                <w:sz w:val="20"/>
                <w:szCs w:val="20"/>
              </w:rPr>
            </w:pPr>
          </w:p>
          <w:p w14:paraId="21477A51" w14:textId="77777777" w:rsidR="009613C5" w:rsidRPr="000806DE" w:rsidRDefault="009613C5">
            <w:pPr>
              <w:rPr>
                <w:sz w:val="20"/>
                <w:szCs w:val="20"/>
              </w:rPr>
            </w:pPr>
          </w:p>
          <w:p w14:paraId="4E2C4B25" w14:textId="77777777" w:rsidR="009613C5" w:rsidRPr="000806DE" w:rsidRDefault="009613C5">
            <w:pPr>
              <w:rPr>
                <w:sz w:val="20"/>
                <w:szCs w:val="20"/>
              </w:rPr>
            </w:pPr>
          </w:p>
          <w:p w14:paraId="144B9C7E" w14:textId="77777777" w:rsidR="009854E0" w:rsidRDefault="009854E0">
            <w:pPr>
              <w:rPr>
                <w:sz w:val="20"/>
                <w:szCs w:val="20"/>
              </w:rPr>
            </w:pPr>
          </w:p>
          <w:p w14:paraId="33BF3D47" w14:textId="77777777" w:rsidR="00FC5207" w:rsidRPr="000806DE" w:rsidRDefault="00FC5207">
            <w:pPr>
              <w:rPr>
                <w:sz w:val="20"/>
                <w:szCs w:val="20"/>
              </w:rPr>
            </w:pPr>
          </w:p>
          <w:p w14:paraId="4A9EACC7" w14:textId="77777777" w:rsidR="009854E0" w:rsidRPr="000806DE" w:rsidRDefault="009854E0">
            <w:pPr>
              <w:rPr>
                <w:sz w:val="20"/>
                <w:szCs w:val="20"/>
              </w:rPr>
            </w:pPr>
          </w:p>
          <w:p w14:paraId="44571BEB" w14:textId="77777777" w:rsidR="009613C5" w:rsidRPr="000806DE" w:rsidRDefault="009613C5">
            <w:pPr>
              <w:rPr>
                <w:sz w:val="20"/>
                <w:szCs w:val="20"/>
              </w:rPr>
            </w:pPr>
          </w:p>
          <w:p w14:paraId="5CD6E71A" w14:textId="77777777" w:rsidR="009613C5" w:rsidRPr="000806DE" w:rsidRDefault="009613C5">
            <w:pPr>
              <w:rPr>
                <w:sz w:val="20"/>
                <w:szCs w:val="20"/>
              </w:rPr>
            </w:pPr>
          </w:p>
        </w:tc>
      </w:tr>
      <w:tr w:rsidR="009613C5" w:rsidRPr="000806DE" w14:paraId="3C653A64" w14:textId="77777777" w:rsidTr="000806DE">
        <w:tc>
          <w:tcPr>
            <w:tcW w:w="9360" w:type="dxa"/>
          </w:tcPr>
          <w:p w14:paraId="55AA8336" w14:textId="77777777" w:rsidR="009613C5" w:rsidRPr="000806DE" w:rsidRDefault="009613C5">
            <w:pPr>
              <w:rPr>
                <w:i/>
                <w:color w:val="0000FF"/>
                <w:sz w:val="20"/>
                <w:szCs w:val="20"/>
              </w:rPr>
            </w:pPr>
            <w:r w:rsidRPr="000806DE">
              <w:rPr>
                <w:i/>
                <w:color w:val="0000FF"/>
                <w:sz w:val="20"/>
                <w:szCs w:val="20"/>
              </w:rPr>
              <w:t>What is your rating of the applicant relative to his/her peers?</w:t>
            </w:r>
          </w:p>
          <w:p w14:paraId="09789F50" w14:textId="77777777" w:rsidR="009613C5" w:rsidRPr="000806DE" w:rsidRDefault="00F40BAE" w:rsidP="000806DE">
            <w:pPr>
              <w:jc w:val="center"/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="009613C5" w:rsidRPr="000806DE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0806DE">
              <w:rPr>
                <w:sz w:val="20"/>
                <w:szCs w:val="20"/>
              </w:rPr>
              <w:fldChar w:fldCharType="end"/>
            </w:r>
            <w:bookmarkEnd w:id="0"/>
            <w:r w:rsidR="009613C5" w:rsidRPr="000806DE">
              <w:rPr>
                <w:sz w:val="20"/>
                <w:szCs w:val="20"/>
              </w:rPr>
              <w:t xml:space="preserve"> Top 10%   </w:t>
            </w:r>
            <w:r w:rsidR="000C4CB2" w:rsidRPr="000806DE">
              <w:rPr>
                <w:sz w:val="20"/>
                <w:szCs w:val="20"/>
              </w:rPr>
              <w:t xml:space="preserve">   </w:t>
            </w:r>
            <w:r w:rsidR="009613C5" w:rsidRPr="000806DE">
              <w:rPr>
                <w:sz w:val="20"/>
                <w:szCs w:val="20"/>
              </w:rPr>
              <w:t xml:space="preserve">       </w:t>
            </w:r>
            <w:r w:rsidRPr="000806DE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3C5" w:rsidRPr="000806DE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0806DE">
              <w:rPr>
                <w:sz w:val="20"/>
                <w:szCs w:val="20"/>
              </w:rPr>
              <w:fldChar w:fldCharType="end"/>
            </w:r>
            <w:r w:rsidR="009613C5" w:rsidRPr="000806DE">
              <w:rPr>
                <w:sz w:val="20"/>
                <w:szCs w:val="20"/>
              </w:rPr>
              <w:t xml:space="preserve"> Top 20%     </w:t>
            </w:r>
            <w:r w:rsidR="000C4CB2" w:rsidRPr="000806DE">
              <w:rPr>
                <w:sz w:val="20"/>
                <w:szCs w:val="20"/>
              </w:rPr>
              <w:t xml:space="preserve">   </w:t>
            </w:r>
            <w:r w:rsidR="009613C5" w:rsidRPr="000806DE">
              <w:rPr>
                <w:sz w:val="20"/>
                <w:szCs w:val="20"/>
              </w:rPr>
              <w:t xml:space="preserve">     </w:t>
            </w:r>
            <w:r w:rsidRPr="000806DE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3C5" w:rsidRPr="000806DE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0806DE">
              <w:rPr>
                <w:sz w:val="20"/>
                <w:szCs w:val="20"/>
              </w:rPr>
              <w:fldChar w:fldCharType="end"/>
            </w:r>
            <w:r w:rsidR="009613C5" w:rsidRPr="000806DE">
              <w:rPr>
                <w:sz w:val="20"/>
                <w:szCs w:val="20"/>
              </w:rPr>
              <w:t xml:space="preserve"> Top 30%  </w:t>
            </w:r>
            <w:r w:rsidR="008B3608" w:rsidRPr="000806DE">
              <w:rPr>
                <w:sz w:val="20"/>
                <w:szCs w:val="20"/>
              </w:rPr>
              <w:t xml:space="preserve">   </w:t>
            </w:r>
            <w:r w:rsidR="009613C5" w:rsidRPr="000806DE">
              <w:rPr>
                <w:sz w:val="20"/>
                <w:szCs w:val="20"/>
              </w:rPr>
              <w:t xml:space="preserve">   </w:t>
            </w:r>
            <w:r w:rsidR="000C4CB2" w:rsidRPr="000806DE">
              <w:rPr>
                <w:sz w:val="20"/>
                <w:szCs w:val="20"/>
              </w:rPr>
              <w:t xml:space="preserve"> </w:t>
            </w:r>
            <w:r w:rsidR="008B3608" w:rsidRPr="000806DE">
              <w:rPr>
                <w:sz w:val="20"/>
                <w:szCs w:val="20"/>
              </w:rPr>
              <w:t xml:space="preserve">   </w:t>
            </w:r>
            <w:r w:rsidRPr="000806DE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3608" w:rsidRPr="000806DE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0806DE">
              <w:rPr>
                <w:sz w:val="20"/>
                <w:szCs w:val="20"/>
              </w:rPr>
              <w:fldChar w:fldCharType="end"/>
            </w:r>
            <w:r w:rsidR="008B3608" w:rsidRPr="000806DE">
              <w:rPr>
                <w:sz w:val="20"/>
                <w:szCs w:val="20"/>
              </w:rPr>
              <w:t xml:space="preserve"> Top 50%    </w:t>
            </w:r>
            <w:r w:rsidR="000C4CB2" w:rsidRPr="000806DE">
              <w:rPr>
                <w:sz w:val="20"/>
                <w:szCs w:val="20"/>
              </w:rPr>
              <w:t xml:space="preserve">  </w:t>
            </w:r>
            <w:r w:rsidR="009613C5" w:rsidRPr="000806DE">
              <w:rPr>
                <w:sz w:val="20"/>
                <w:szCs w:val="20"/>
              </w:rPr>
              <w:t xml:space="preserve">     </w:t>
            </w:r>
            <w:r w:rsidRPr="000806DE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3C5" w:rsidRPr="000806DE">
              <w:rPr>
                <w:sz w:val="20"/>
                <w:szCs w:val="20"/>
              </w:rPr>
              <w:instrText xml:space="preserve"> FORMCHECKBOX </w:instrText>
            </w:r>
            <w:r w:rsidR="00000000">
              <w:rPr>
                <w:sz w:val="20"/>
                <w:szCs w:val="20"/>
              </w:rPr>
            </w:r>
            <w:r w:rsidR="00000000">
              <w:rPr>
                <w:sz w:val="20"/>
                <w:szCs w:val="20"/>
              </w:rPr>
              <w:fldChar w:fldCharType="separate"/>
            </w:r>
            <w:r w:rsidRPr="000806DE">
              <w:rPr>
                <w:sz w:val="20"/>
                <w:szCs w:val="20"/>
              </w:rPr>
              <w:fldChar w:fldCharType="end"/>
            </w:r>
            <w:r w:rsidR="009613C5" w:rsidRPr="000806DE">
              <w:rPr>
                <w:sz w:val="20"/>
                <w:szCs w:val="20"/>
              </w:rPr>
              <w:t xml:space="preserve"> Other</w:t>
            </w:r>
          </w:p>
          <w:p w14:paraId="73847ABB" w14:textId="77777777" w:rsidR="009613C5" w:rsidRPr="000806DE" w:rsidRDefault="009613C5">
            <w:pPr>
              <w:rPr>
                <w:sz w:val="20"/>
                <w:szCs w:val="20"/>
              </w:rPr>
            </w:pPr>
          </w:p>
        </w:tc>
      </w:tr>
      <w:tr w:rsidR="009613C5" w:rsidRPr="000806DE" w14:paraId="4816696B" w14:textId="77777777" w:rsidTr="000806DE">
        <w:tc>
          <w:tcPr>
            <w:tcW w:w="9360" w:type="dxa"/>
          </w:tcPr>
          <w:p w14:paraId="127DDBE2" w14:textId="2CB29CBA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</w:pPr>
            <w:r w:rsidRPr="000806DE"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  <w:t>In the following space, please provide us with your opinion of the student's ability and likelihood for success in a summer research program. Include your assessment of the student's imagination, initiative, perseverance, and creativity, as well as your understanding of the student's technical interests</w:t>
            </w:r>
            <w:r w:rsidR="000C4CB2" w:rsidRPr="000806DE"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  <w:t>, programming skills</w:t>
            </w:r>
            <w:r w:rsidR="00786A2D"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  <w:t>,</w:t>
            </w:r>
            <w:r w:rsidRPr="000806DE"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  <w:t xml:space="preserve"> and goals. Use the back of this form should you need additional </w:t>
            </w:r>
            <w:r w:rsidR="00786A2D" w:rsidRPr="000806DE"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  <w:t>space</w:t>
            </w:r>
            <w:r w:rsidRPr="000806DE"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  <w:t xml:space="preserve"> or a separate letter of recommendation may be attached.</w:t>
            </w:r>
          </w:p>
          <w:p w14:paraId="01692082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910BF91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291FB30" w14:textId="77777777" w:rsidR="009613C5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55E39C1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ADA685F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7E2D463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3FAA592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1AE9015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0DA3863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EB22818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3B923EC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0A3CA4F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66950DAA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F3A3235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6A51A54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6F00B1E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1E74874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0D359B8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7259793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834B0EE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8745BB9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62EFAA10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F5C0A32" w14:textId="77777777" w:rsidR="00FC5207" w:rsidRPr="000806DE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8FFE699" w14:textId="77777777" w:rsidR="000C4CB2" w:rsidRPr="000806DE" w:rsidRDefault="000C4CB2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C3E4B87" w14:textId="77777777" w:rsidR="000C4CB2" w:rsidRPr="000806DE" w:rsidRDefault="000C4CB2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CE472F9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631BC140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AD1ABC3" w14:textId="77777777" w:rsidR="009854E0" w:rsidRPr="000806DE" w:rsidRDefault="009854E0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8B726D1" w14:textId="77777777" w:rsidR="009854E0" w:rsidRPr="000806DE" w:rsidRDefault="009854E0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558E4A3" w14:textId="77777777" w:rsidR="009854E0" w:rsidRPr="000806DE" w:rsidRDefault="009854E0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E480A57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CC1B699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E86E353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7CBB587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CFFD5BC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DB75109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CAC818A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0F2589C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0C3E2B79" w14:textId="77777777" w:rsidR="009613C5" w:rsidRPr="000806DE" w:rsidRDefault="009613C5">
            <w:pPr>
              <w:rPr>
                <w:sz w:val="20"/>
                <w:szCs w:val="20"/>
              </w:rPr>
            </w:pPr>
          </w:p>
        </w:tc>
      </w:tr>
    </w:tbl>
    <w:p w14:paraId="1ED70B02" w14:textId="77777777" w:rsidR="009854E0" w:rsidRDefault="009854E0">
      <w:pPr>
        <w:rPr>
          <w:b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42"/>
      </w:tblGrid>
      <w:tr w:rsidR="008B3608" w:rsidRPr="000806DE" w14:paraId="741B804B" w14:textId="77777777" w:rsidTr="000806DE">
        <w:tc>
          <w:tcPr>
            <w:tcW w:w="9360" w:type="dxa"/>
          </w:tcPr>
          <w:p w14:paraId="3ACE1D19" w14:textId="77777777" w:rsidR="008B3608" w:rsidRPr="000806DE" w:rsidRDefault="008B3608">
            <w:pPr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</w:pPr>
            <w:r w:rsidRPr="000806DE"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  <w:t>Additional Comments (optional):</w:t>
            </w:r>
          </w:p>
          <w:p w14:paraId="103F2BF7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62865B13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760D885" w14:textId="77777777" w:rsidR="001F3961" w:rsidRPr="000806DE" w:rsidRDefault="001F3961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95F4062" w14:textId="77777777" w:rsidR="001F3961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  <w:r>
              <w:rPr>
                <w:rFonts w:ascii="TimesNewRoman" w:hAnsi="TimesNewRoman" w:cs="TimesNewRoman"/>
                <w:sz w:val="20"/>
                <w:szCs w:val="20"/>
              </w:rPr>
              <w:t xml:space="preserve">  </w:t>
            </w:r>
          </w:p>
          <w:p w14:paraId="1635AFD1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4A6B1F4" w14:textId="77777777" w:rsidR="00FC5207" w:rsidRPr="000806DE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A05ACFE" w14:textId="77777777" w:rsidR="001F3961" w:rsidRPr="000806DE" w:rsidRDefault="001F3961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6CA4D76" w14:textId="77777777" w:rsidR="001F3961" w:rsidRPr="000806DE" w:rsidRDefault="001F3961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0A0A82C2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0470C9D" w14:textId="77777777" w:rsidR="008B3608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0BBCF75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0128EF9" w14:textId="77777777" w:rsidR="00FC5207" w:rsidRPr="000806DE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303CDA1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3F49E42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0A684516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D2F2140" w14:textId="77777777" w:rsidR="008B3608" w:rsidRPr="000806DE" w:rsidRDefault="008B3608">
            <w:pPr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</w:pPr>
          </w:p>
        </w:tc>
      </w:tr>
    </w:tbl>
    <w:p w14:paraId="5E15BA9A" w14:textId="77777777" w:rsidR="000C4CB2" w:rsidRDefault="000C4CB2">
      <w:pPr>
        <w:rPr>
          <w:b/>
          <w:sz w:val="20"/>
          <w:szCs w:val="20"/>
        </w:rPr>
      </w:pPr>
    </w:p>
    <w:p w14:paraId="02A47B71" w14:textId="77777777" w:rsidR="009854E0" w:rsidRDefault="009854E0">
      <w:pPr>
        <w:rPr>
          <w:b/>
          <w:sz w:val="20"/>
          <w:szCs w:val="20"/>
        </w:rPr>
      </w:pPr>
    </w:p>
    <w:p w14:paraId="7B205B30" w14:textId="77777777" w:rsidR="00324CBB" w:rsidRPr="009854E0" w:rsidRDefault="00324CBB">
      <w:pPr>
        <w:rPr>
          <w:b/>
        </w:rPr>
      </w:pPr>
      <w:r w:rsidRPr="009854E0">
        <w:rPr>
          <w:b/>
        </w:rPr>
        <w:t>Faculty Information</w:t>
      </w:r>
    </w:p>
    <w:p w14:paraId="23574909" w14:textId="77777777" w:rsidR="00324CBB" w:rsidRPr="009613C5" w:rsidRDefault="00324CBB">
      <w:pPr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77"/>
        <w:gridCol w:w="6565"/>
      </w:tblGrid>
      <w:tr w:rsidR="00324CBB" w:rsidRPr="000806DE" w14:paraId="5861B1F2" w14:textId="77777777" w:rsidTr="000806DE">
        <w:trPr>
          <w:trHeight w:val="359"/>
        </w:trPr>
        <w:tc>
          <w:tcPr>
            <w:tcW w:w="2700" w:type="dxa"/>
          </w:tcPr>
          <w:p w14:paraId="6699ADC4" w14:textId="77777777" w:rsidR="00324CBB" w:rsidRPr="000806DE" w:rsidRDefault="00324CBB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Faculty Name</w:t>
            </w:r>
          </w:p>
        </w:tc>
        <w:tc>
          <w:tcPr>
            <w:tcW w:w="6660" w:type="dxa"/>
          </w:tcPr>
          <w:p w14:paraId="30AC2DB1" w14:textId="77777777" w:rsidR="00324CBB" w:rsidRPr="000806DE" w:rsidRDefault="00324CBB">
            <w:pPr>
              <w:rPr>
                <w:sz w:val="20"/>
                <w:szCs w:val="20"/>
              </w:rPr>
            </w:pPr>
          </w:p>
        </w:tc>
      </w:tr>
      <w:tr w:rsidR="00324CBB" w:rsidRPr="000806DE" w14:paraId="74C7E5D6" w14:textId="77777777" w:rsidTr="000806DE">
        <w:trPr>
          <w:trHeight w:val="341"/>
        </w:trPr>
        <w:tc>
          <w:tcPr>
            <w:tcW w:w="2700" w:type="dxa"/>
          </w:tcPr>
          <w:p w14:paraId="36F4782B" w14:textId="77777777" w:rsidR="00324CBB" w:rsidRPr="000806DE" w:rsidRDefault="00324CBB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Department</w:t>
            </w:r>
          </w:p>
        </w:tc>
        <w:tc>
          <w:tcPr>
            <w:tcW w:w="6660" w:type="dxa"/>
          </w:tcPr>
          <w:p w14:paraId="5BB2C8A2" w14:textId="77777777" w:rsidR="00324CBB" w:rsidRPr="000806DE" w:rsidRDefault="00324CBB">
            <w:pPr>
              <w:rPr>
                <w:sz w:val="20"/>
                <w:szCs w:val="20"/>
              </w:rPr>
            </w:pPr>
          </w:p>
        </w:tc>
      </w:tr>
      <w:tr w:rsidR="00324CBB" w:rsidRPr="000806DE" w14:paraId="6BBA2DCD" w14:textId="77777777" w:rsidTr="000806DE">
        <w:trPr>
          <w:trHeight w:val="350"/>
        </w:trPr>
        <w:tc>
          <w:tcPr>
            <w:tcW w:w="2700" w:type="dxa"/>
          </w:tcPr>
          <w:p w14:paraId="33C92DAA" w14:textId="77777777" w:rsidR="00324CBB" w:rsidRPr="000806DE" w:rsidRDefault="00324CBB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Institution</w:t>
            </w:r>
          </w:p>
        </w:tc>
        <w:tc>
          <w:tcPr>
            <w:tcW w:w="6660" w:type="dxa"/>
          </w:tcPr>
          <w:p w14:paraId="47E9B464" w14:textId="77777777" w:rsidR="00324CBB" w:rsidRPr="000806DE" w:rsidRDefault="00324CBB">
            <w:pPr>
              <w:rPr>
                <w:sz w:val="20"/>
                <w:szCs w:val="20"/>
              </w:rPr>
            </w:pPr>
          </w:p>
        </w:tc>
      </w:tr>
      <w:tr w:rsidR="00324CBB" w:rsidRPr="000806DE" w14:paraId="438624DB" w14:textId="77777777" w:rsidTr="000806DE">
        <w:trPr>
          <w:trHeight w:val="359"/>
        </w:trPr>
        <w:tc>
          <w:tcPr>
            <w:tcW w:w="2700" w:type="dxa"/>
          </w:tcPr>
          <w:p w14:paraId="607C0AA1" w14:textId="77777777" w:rsidR="00324CBB" w:rsidRPr="000806DE" w:rsidRDefault="00324CBB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Office Phone</w:t>
            </w:r>
          </w:p>
        </w:tc>
        <w:tc>
          <w:tcPr>
            <w:tcW w:w="6660" w:type="dxa"/>
          </w:tcPr>
          <w:p w14:paraId="11B0B7C1" w14:textId="77777777" w:rsidR="00324CBB" w:rsidRPr="000806DE" w:rsidRDefault="00324CBB">
            <w:pPr>
              <w:rPr>
                <w:sz w:val="20"/>
                <w:szCs w:val="20"/>
              </w:rPr>
            </w:pPr>
          </w:p>
        </w:tc>
      </w:tr>
      <w:tr w:rsidR="00324CBB" w:rsidRPr="000806DE" w14:paraId="2EDDA454" w14:textId="77777777" w:rsidTr="000806DE">
        <w:trPr>
          <w:trHeight w:val="341"/>
        </w:trPr>
        <w:tc>
          <w:tcPr>
            <w:tcW w:w="2700" w:type="dxa"/>
          </w:tcPr>
          <w:p w14:paraId="0C40B2D0" w14:textId="77777777" w:rsidR="00324CBB" w:rsidRPr="000806DE" w:rsidRDefault="00324CBB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E-mail Address</w:t>
            </w:r>
          </w:p>
        </w:tc>
        <w:tc>
          <w:tcPr>
            <w:tcW w:w="6660" w:type="dxa"/>
          </w:tcPr>
          <w:p w14:paraId="29189374" w14:textId="77777777" w:rsidR="00324CBB" w:rsidRPr="000806DE" w:rsidRDefault="00324CBB">
            <w:pPr>
              <w:rPr>
                <w:sz w:val="20"/>
                <w:szCs w:val="20"/>
              </w:rPr>
            </w:pPr>
          </w:p>
        </w:tc>
      </w:tr>
      <w:tr w:rsidR="009613C5" w:rsidRPr="000806DE" w14:paraId="3C142627" w14:textId="77777777" w:rsidTr="000806DE">
        <w:trPr>
          <w:trHeight w:val="350"/>
        </w:trPr>
        <w:tc>
          <w:tcPr>
            <w:tcW w:w="2700" w:type="dxa"/>
          </w:tcPr>
          <w:p w14:paraId="07F60688" w14:textId="77777777" w:rsidR="009613C5" w:rsidRPr="000806DE" w:rsidRDefault="009613C5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Signature (Hard Copy Only)</w:t>
            </w:r>
          </w:p>
        </w:tc>
        <w:tc>
          <w:tcPr>
            <w:tcW w:w="6660" w:type="dxa"/>
          </w:tcPr>
          <w:p w14:paraId="046544FC" w14:textId="77777777" w:rsidR="009613C5" w:rsidRPr="000806DE" w:rsidRDefault="009613C5">
            <w:pPr>
              <w:rPr>
                <w:sz w:val="20"/>
                <w:szCs w:val="20"/>
              </w:rPr>
            </w:pPr>
          </w:p>
        </w:tc>
      </w:tr>
      <w:tr w:rsidR="009613C5" w:rsidRPr="000806DE" w14:paraId="2BC0658A" w14:textId="77777777" w:rsidTr="000806DE">
        <w:trPr>
          <w:trHeight w:val="350"/>
        </w:trPr>
        <w:tc>
          <w:tcPr>
            <w:tcW w:w="2700" w:type="dxa"/>
          </w:tcPr>
          <w:p w14:paraId="6C087F41" w14:textId="77777777" w:rsidR="009613C5" w:rsidRPr="000806DE" w:rsidRDefault="009613C5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Date</w:t>
            </w:r>
          </w:p>
        </w:tc>
        <w:tc>
          <w:tcPr>
            <w:tcW w:w="6660" w:type="dxa"/>
          </w:tcPr>
          <w:p w14:paraId="1D06DFB2" w14:textId="77777777" w:rsidR="009613C5" w:rsidRPr="000806DE" w:rsidRDefault="009613C5">
            <w:pPr>
              <w:rPr>
                <w:sz w:val="20"/>
                <w:szCs w:val="20"/>
              </w:rPr>
            </w:pPr>
          </w:p>
        </w:tc>
      </w:tr>
    </w:tbl>
    <w:p w14:paraId="0F04299D" w14:textId="77777777" w:rsidR="00324CBB" w:rsidRPr="009613C5" w:rsidRDefault="00324CBB">
      <w:pPr>
        <w:rPr>
          <w:sz w:val="20"/>
          <w:szCs w:val="20"/>
        </w:rPr>
      </w:pPr>
    </w:p>
    <w:sectPr w:rsidR="00324CBB" w:rsidRPr="009613C5" w:rsidSect="000C4CB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57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0C918" w14:textId="77777777" w:rsidR="004730EF" w:rsidRDefault="004730EF">
      <w:r>
        <w:separator/>
      </w:r>
    </w:p>
  </w:endnote>
  <w:endnote w:type="continuationSeparator" w:id="0">
    <w:p w14:paraId="7603E154" w14:textId="77777777" w:rsidR="004730EF" w:rsidRDefault="004730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C02A1" w14:textId="77777777" w:rsidR="00CE2C9A" w:rsidRDefault="00CE2C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77826" w14:textId="31930C34" w:rsidR="008B3608" w:rsidRPr="00FC6427" w:rsidRDefault="00ED52A2" w:rsidP="008B3608">
    <w:pPr>
      <w:pStyle w:val="Footer"/>
      <w:tabs>
        <w:tab w:val="clear" w:pos="8640"/>
        <w:tab w:val="right" w:pos="9360"/>
      </w:tabs>
      <w:rPr>
        <w:lang w:val="fr-FR"/>
      </w:rPr>
    </w:pPr>
    <w:r>
      <w:rPr>
        <w:lang w:val="fr-FR"/>
      </w:rPr>
      <w:t xml:space="preserve">NSF </w:t>
    </w:r>
    <w:r w:rsidR="005A196C">
      <w:rPr>
        <w:lang w:val="fr-FR"/>
      </w:rPr>
      <w:t xml:space="preserve">UHCS </w:t>
    </w:r>
    <w:r w:rsidR="008B3608" w:rsidRPr="00FC6427">
      <w:rPr>
        <w:lang w:val="fr-FR"/>
      </w:rPr>
      <w:t xml:space="preserve">REU </w:t>
    </w:r>
    <w:r w:rsidR="000B5686" w:rsidRPr="00FC6427">
      <w:rPr>
        <w:lang w:val="fr-FR"/>
      </w:rPr>
      <w:t>20</w:t>
    </w:r>
    <w:r w:rsidR="005A196C">
      <w:rPr>
        <w:lang w:val="fr-FR"/>
      </w:rPr>
      <w:t>2</w:t>
    </w:r>
    <w:r w:rsidR="00CE2C9A">
      <w:rPr>
        <w:lang w:val="fr-FR"/>
      </w:rPr>
      <w:t>2</w:t>
    </w:r>
    <w:r w:rsidR="00427022" w:rsidRPr="00FC6427">
      <w:rPr>
        <w:lang w:val="fr-FR"/>
      </w:rPr>
      <w:t xml:space="preserve"> </w:t>
    </w:r>
    <w:r w:rsidR="008B3608" w:rsidRPr="00FC6427">
      <w:rPr>
        <w:lang w:val="fr-FR"/>
      </w:rPr>
      <w:t>Recommendation Letter</w:t>
    </w:r>
    <w:r w:rsidR="008B3608" w:rsidRPr="00FC6427">
      <w:rPr>
        <w:lang w:val="fr-FR"/>
      </w:rPr>
      <w:tab/>
    </w:r>
    <w:r w:rsidR="008B3608" w:rsidRPr="00FC6427">
      <w:rPr>
        <w:lang w:val="fr-FR"/>
      </w:rPr>
      <w:tab/>
      <w:t xml:space="preserve">Page </w:t>
    </w:r>
    <w:r w:rsidR="00F40BAE">
      <w:rPr>
        <w:rStyle w:val="PageNumber"/>
      </w:rPr>
      <w:fldChar w:fldCharType="begin"/>
    </w:r>
    <w:r w:rsidR="008B3608" w:rsidRPr="00FC6427">
      <w:rPr>
        <w:rStyle w:val="PageNumber"/>
        <w:lang w:val="fr-FR"/>
      </w:rPr>
      <w:instrText xml:space="preserve"> PAGE </w:instrText>
    </w:r>
    <w:r w:rsidR="00F40BAE">
      <w:rPr>
        <w:rStyle w:val="PageNumber"/>
      </w:rPr>
      <w:fldChar w:fldCharType="separate"/>
    </w:r>
    <w:r w:rsidR="002413AE" w:rsidRPr="00FC6427">
      <w:rPr>
        <w:rStyle w:val="PageNumber"/>
        <w:noProof/>
        <w:lang w:val="fr-FR"/>
      </w:rPr>
      <w:t>1</w:t>
    </w:r>
    <w:r w:rsidR="00F40BAE">
      <w:rPr>
        <w:rStyle w:val="PageNumber"/>
      </w:rPr>
      <w:fldChar w:fldCharType="end"/>
    </w:r>
    <w:r w:rsidR="008B3608" w:rsidRPr="00FC6427">
      <w:rPr>
        <w:rStyle w:val="PageNumber"/>
        <w:lang w:val="fr-FR"/>
      </w:rPr>
      <w:t xml:space="preserve"> of 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047D3" w14:textId="77777777" w:rsidR="00CE2C9A" w:rsidRDefault="00CE2C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C5309" w14:textId="77777777" w:rsidR="004730EF" w:rsidRDefault="004730EF">
      <w:r>
        <w:separator/>
      </w:r>
    </w:p>
  </w:footnote>
  <w:footnote w:type="continuationSeparator" w:id="0">
    <w:p w14:paraId="757E97B9" w14:textId="77777777" w:rsidR="004730EF" w:rsidRDefault="004730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2F7A8" w14:textId="77777777" w:rsidR="00CE2C9A" w:rsidRDefault="00CE2C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1D610" w14:textId="77777777" w:rsidR="00CE2C9A" w:rsidRDefault="00CE2C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785E9" w14:textId="77777777" w:rsidR="00CE2C9A" w:rsidRDefault="00CE2C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0sDA1MLA0tTQwtDRX0lEKTi0uzszPAykwqQUAebmN6SwAAAA="/>
  </w:docVars>
  <w:rsids>
    <w:rsidRoot w:val="00324CBB"/>
    <w:rsid w:val="000806DE"/>
    <w:rsid w:val="00090775"/>
    <w:rsid w:val="000B5686"/>
    <w:rsid w:val="000C4CB2"/>
    <w:rsid w:val="000E462B"/>
    <w:rsid w:val="00143A34"/>
    <w:rsid w:val="001542C8"/>
    <w:rsid w:val="001C681E"/>
    <w:rsid w:val="001F3961"/>
    <w:rsid w:val="00235890"/>
    <w:rsid w:val="002413AE"/>
    <w:rsid w:val="002D1C66"/>
    <w:rsid w:val="002E5515"/>
    <w:rsid w:val="00321F65"/>
    <w:rsid w:val="00324CBB"/>
    <w:rsid w:val="003320B8"/>
    <w:rsid w:val="003F193F"/>
    <w:rsid w:val="003F5D78"/>
    <w:rsid w:val="0041572D"/>
    <w:rsid w:val="004227FB"/>
    <w:rsid w:val="00427022"/>
    <w:rsid w:val="00451DAF"/>
    <w:rsid w:val="004730EF"/>
    <w:rsid w:val="004743FC"/>
    <w:rsid w:val="004F6110"/>
    <w:rsid w:val="0053206C"/>
    <w:rsid w:val="00572DD1"/>
    <w:rsid w:val="0057596B"/>
    <w:rsid w:val="005A196C"/>
    <w:rsid w:val="00653CB5"/>
    <w:rsid w:val="00653CE5"/>
    <w:rsid w:val="006670A4"/>
    <w:rsid w:val="006955A6"/>
    <w:rsid w:val="006D1E98"/>
    <w:rsid w:val="007315D3"/>
    <w:rsid w:val="00734177"/>
    <w:rsid w:val="00786A2D"/>
    <w:rsid w:val="00793EF2"/>
    <w:rsid w:val="007C5FE2"/>
    <w:rsid w:val="0080315C"/>
    <w:rsid w:val="008A38E4"/>
    <w:rsid w:val="008B3608"/>
    <w:rsid w:val="00921379"/>
    <w:rsid w:val="009613C5"/>
    <w:rsid w:val="00980A5F"/>
    <w:rsid w:val="009854E0"/>
    <w:rsid w:val="009867F8"/>
    <w:rsid w:val="00A24D9B"/>
    <w:rsid w:val="00A67E98"/>
    <w:rsid w:val="00AA4334"/>
    <w:rsid w:val="00B03805"/>
    <w:rsid w:val="00B939A3"/>
    <w:rsid w:val="00BD4518"/>
    <w:rsid w:val="00BF7F24"/>
    <w:rsid w:val="00C9181C"/>
    <w:rsid w:val="00CB4017"/>
    <w:rsid w:val="00CB7581"/>
    <w:rsid w:val="00CE1771"/>
    <w:rsid w:val="00CE2C9A"/>
    <w:rsid w:val="00D12DC2"/>
    <w:rsid w:val="00D20119"/>
    <w:rsid w:val="00D417CE"/>
    <w:rsid w:val="00D53CC0"/>
    <w:rsid w:val="00DE7847"/>
    <w:rsid w:val="00E452D9"/>
    <w:rsid w:val="00EA69C7"/>
    <w:rsid w:val="00ED52A2"/>
    <w:rsid w:val="00F40BAE"/>
    <w:rsid w:val="00FA0F6B"/>
    <w:rsid w:val="00FA1C47"/>
    <w:rsid w:val="00FB1AAA"/>
    <w:rsid w:val="00FC5207"/>
    <w:rsid w:val="00FC6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30205F"/>
  <w15:docId w15:val="{3806F214-AB00-4CB7-A05F-06FDDDB5E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0BAE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rsid w:val="00324C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rsid w:val="00324C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B36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6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B3608"/>
  </w:style>
  <w:style w:type="paragraph" w:styleId="BalloonText">
    <w:name w:val="Balloon Text"/>
    <w:basedOn w:val="Normal"/>
    <w:link w:val="BalloonTextChar"/>
    <w:rsid w:val="004743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743FC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nhideWhenUsed/>
    <w:rsid w:val="00B0380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38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0380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4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://www.cs.uh.edu/reu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ouston</Company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 Huang</dc:creator>
  <cp:lastModifiedBy>Ayman Elaassal</cp:lastModifiedBy>
  <cp:revision>16</cp:revision>
  <cp:lastPrinted>2021-12-20T20:43:00Z</cp:lastPrinted>
  <dcterms:created xsi:type="dcterms:W3CDTF">2020-05-08T23:39:00Z</dcterms:created>
  <dcterms:modified xsi:type="dcterms:W3CDTF">2023-03-11T01:06:00Z</dcterms:modified>
</cp:coreProperties>
</file>